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7a07f2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7a07f2f-93d7-11eb-986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sQ0DQQyysoD335INHMBRmjSRcPGnl5L/AnHA4av5WahHfauqBqaHP/vyqt/177ciEB8Qi49fUrxqP+TafrnAIyvudK7wuKjlLNMD/Zp/KGFf6CdLv+vAXy0hccO9GUr1IyXZMdRPpqR4yp28LTmCA3+JMTLDBsf8TFBgPHU1eV64UZ1c55kyIuUHWUt6ID2mEBf80Ea2wTk/A/GnvOUUr/YAU7i2I3FedHBdVQI/yl9/WkbmpH4oI2N+sjjnZ9GcP3mS94FGkQCJq5GV66cW3eIyYo7HAG4M4ZaJ88JSKXwig5N+FtpqWRfzQ2XlAXzQf55vRtxLx8n81QBpNwLmZJ6r/3Q7yvXzfWOx9ugd6Ad5vEMu7z/dD7agrd4c5O+59903ZfJjUxq9WB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an't access network to make phone calls. Keeps telling recorded</w:t>
      </w:r>
      <w:r>
        <w:t xml:space="preserve"> </w:t>
      </w:r>
      <w:r>
        <w:t xml:space="preserve">messages about SPRINT asking to use credit cards as payment to use</w:t>
      </w:r>
      <w:r>
        <w:t xml:space="preserve"> </w:t>
      </w:r>
      <w:r>
        <w:t xml:space="preserve">services.</w:t>
      </w:r>
    </w:p>
    <w:bookmarkStart w:id="25" w:name="lmjcclb2-jun-09-2021-0812-pm"/>
    <w:p>
      <w:pPr>
        <w:pStyle w:val="Heading2"/>
      </w:pPr>
      <w:r>
        <w:t xml:space="preserve">lmjcClB2 —</w:t>
      </w:r>
      <w:r>
        <w:t xml:space="preserve"> </w:t>
      </w:r>
      <w:hyperlink r:id="rId24">
        <w:r>
          <w:rPr>
            <w:rStyle w:val="Hyperlink"/>
          </w:rPr>
          <w:t xml:space="preserve">Jun 09, 2021 08:12 pm</w:t>
        </w:r>
      </w:hyperlink>
    </w:p>
    <w:p>
      <w:pPr>
        <w:pStyle w:val="FirstParagraph"/>
      </w:pPr>
      <w:r>
        <w:t xml:space="preserve">I have same problem. haven't been able to make 1 call in over a month.</w:t>
      </w:r>
      <w:r>
        <w:t xml:space="preserve"> </w:t>
      </w:r>
      <w:r>
        <w:t xml:space="preserve">Qlink states my 10 month old phone I bought from them is no longer</w:t>
      </w:r>
      <w:r>
        <w:t xml:space="preserve"> </w:t>
      </w:r>
      <w:r>
        <w:t xml:space="preserve">compatible but they won't send me a free replacement. Told I must buy</w:t>
      </w:r>
      <w:r>
        <w:t xml:space="preserve"> </w:t>
      </w:r>
      <w:r>
        <w:t xml:space="preserve">one or bring one. Crappy Compan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7a07f2f-93d7-11eb-986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7a07f2f-93d7-11eb-9864-040140774501" TargetMode="External" /><Relationship Type="http://schemas.openxmlformats.org/officeDocument/2006/relationships/hyperlink" Id="rId24" Target="https://my.remarkbox.com/f85b4eeb-fb53-11ea-865d-040140774501#9ce59bab-c980-11eb-a86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7a07f2f-93d7-11eb-9864-040140774501" TargetMode="External" /><Relationship Type="http://schemas.openxmlformats.org/officeDocument/2006/relationships/hyperlink" Id="rId24" Target="https://my.remarkbox.com/f85b4eeb-fb53-11ea-865d-040140774501#9ce59bab-c980-11eb-a86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7a07f2f</dc:title>
  <dc:creator/>
  <cp:keywords/>
  <dcterms:created xsi:type="dcterms:W3CDTF">2026-05-03T10:46:50Z</dcterms:created>
  <dcterms:modified xsi:type="dcterms:W3CDTF">2026-05-03T10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